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Paris</w:t>
      </w:r>
    </w:p>
    <w:bookmarkStart w:id="20" w:name="X5b49c798bfe1819f313489e4d1551ae6bf24b62"/>
    <w:p>
      <w:pPr>
        <w:pStyle w:val="Heading1"/>
      </w:pPr>
      <w:r>
        <w:t xml:space="preserve">Cover Letter for Speech Therapist Position in France Paris</w:t>
      </w:r>
    </w:p>
    <w:p>
      <w:pPr>
        <w:pStyle w:val="FirstParagraph"/>
      </w:pPr>
      <w:r>
        <w:rPr>
          <w:bCs/>
          <w:b/>
        </w:rPr>
        <w:t xml:space="preserve">Your Name</w:t>
      </w:r>
      <w:r>
        <w:br/>
      </w:r>
      <w:r>
        <w:t xml:space="preserve">Your Address</w:t>
      </w:r>
      <w:r>
        <w:br/>
      </w:r>
      <w:r>
        <w:t xml:space="preserve">City, Postal Code</w:t>
      </w:r>
      <w:r>
        <w:br/>
      </w:r>
      <w:r>
        <w:t xml:space="preserve">Email Address | Phone Number</w:t>
      </w:r>
      <w:r>
        <w:br/>
      </w:r>
      <w:r>
        <w:t xml:space="preserve">Date: [Insert Date]</w:t>
      </w:r>
    </w:p>
    <w:p>
      <w:pPr>
        <w:pStyle w:val="BodyText"/>
      </w:pPr>
      <w:r>
        <w:rPr>
          <w:bCs/>
          <w:b/>
        </w:rPr>
        <w:t xml:space="preserve">Hiring Manager,</w:t>
      </w:r>
      <w:r>
        <w:br/>
      </w:r>
      <w:r>
        <w:t xml:space="preserve">[Employer Name]</w:t>
      </w:r>
      <w:r>
        <w:br/>
      </w:r>
      <w:r>
        <w:t xml:space="preserve">[Company Name]</w:t>
      </w:r>
      <w:r>
        <w:br/>
      </w:r>
      <w:r>
        <w:t xml:space="preserve">[Company Address]</w:t>
      </w:r>
      <w:r>
        <w:br/>
      </w:r>
      <w:r>
        <w:t xml:space="preserve">Paris, France</w:t>
      </w:r>
    </w:p>
    <w:p>
      <w:pPr>
        <w:pStyle w:val="BodyText"/>
      </w:pPr>
      <w:r>
        <w:t xml:space="preserve">Dear Hiring Team,</w:t>
      </w:r>
    </w:p>
    <w:p>
      <w:pPr>
        <w:pStyle w:val="BodyText"/>
      </w:pPr>
      <w:r>
        <w:t xml:space="preserve">I am writing to express my enthusiasm for the Speech Therapist position at your esteemed organization in France Paris. With a deep passion for communication disorders and a commitment to supporting individuals in achieving their full potential, I am eager to contribute my skills and experience to your team. As someone who has dedicated years to the field of speech therapy, I am confident that my background aligns with the high standards of excellence expected in France’s healthcare sector, particularly in a vibrant city like Paris.</w:t>
      </w:r>
    </w:p>
    <w:p>
      <w:pPr>
        <w:pStyle w:val="BodyText"/>
      </w:pPr>
      <w:r>
        <w:t xml:space="preserve">My journey as a Speech Therapist began with a rigorous academic foundation, including a Master’s degree in Speech-Language Pathology. Throughout my career, I have worked with diverse populations, from children with developmental delays to adults recovering from neurological injuries. In France Paris, where the demand for specialized healthcare services is growing rapidly, I believe my expertise in assessing and treating communication disorders can make a meaningful impact. Whether it’s helping a child develop essential speech skills or supporting an adult in regaining their ability to communicate effectively, I approach every patient with empathy, professionalism, and a tailored treatment plan.</w:t>
      </w:r>
    </w:p>
    <w:p>
      <w:pPr>
        <w:pStyle w:val="BodyText"/>
      </w:pPr>
      <w:r>
        <w:t xml:space="preserve">One of the key aspects of my practice is adapting to the cultural and linguistic nuances of the communities I serve. France Paris, with its rich multicultural environment and multilingual population, presents unique challenges and opportunities for speech therapists. My experience working with patients from various backgrounds has equipped me with the flexibility to address language barriers, cultural sensitivities, and individualized needs. I am particularly drawn to the collaborative spirit of healthcare professionals in France, where interdisciplinary teamwork is essential for delivering comprehensive care. I am confident that my ability to communicate effectively in multiple languages and my understanding of French healthcare protocols will allow me to integrate seamlessly into your team.</w:t>
      </w:r>
    </w:p>
    <w:p>
      <w:pPr>
        <w:pStyle w:val="BodyText"/>
      </w:pPr>
      <w:r>
        <w:t xml:space="preserve">As a Speech Therapist, I have consistently prioritized patient-centered care. My approach combines evidence-based practices with innovative techniques to create engaging and effective therapy sessions. For example, I have utilized technology such as speech-generating devices and interactive software to enhance patient engagement, especially for those with complex communication needs. In France Paris, where access to cutting-edge medical technologies is increasingly prioritized, I am excited about the opportunity to contribute my knowledge of modern therapeutic tools while learning from the advanced methodologies practiced in French healthcare institutions.</w:t>
      </w:r>
    </w:p>
    <w:p>
      <w:pPr>
        <w:pStyle w:val="BodyText"/>
      </w:pPr>
      <w:r>
        <w:t xml:space="preserve">My commitment to professional growth has also driven me to stay updated on the latest research and advancements in speech therapy. I regularly attend conferences, participate in workshops, and collaborate with colleagues across Europe to share best practices. This dedication ensures that my patients receive the most up-to-date and effective interventions. In a city like Paris, where innovation thrives in all sectors, I am eager to contribute to a dynamic environment that values continuous learning and improvement.</w:t>
      </w:r>
    </w:p>
    <w:p>
      <w:pPr>
        <w:pStyle w:val="BodyText"/>
      </w:pPr>
      <w:r>
        <w:t xml:space="preserve">What sets me apart as a Speech Therapist is my ability to build strong relationships with patients and their families. I understand that communication disorders can be emotionally challenging, and I strive to create a safe, supportive space where individuals feel empowered to overcome obstacles. In France Paris, where the healthcare system emphasizes holistic care, I believe my compassionate approach will resonate with both patients and colleagues. My goal is not only to improve communication skills but also to enhance the overall quality of life for those I serve.</w:t>
      </w:r>
    </w:p>
    <w:p>
      <w:pPr>
        <w:pStyle w:val="BodyText"/>
      </w:pPr>
      <w:r>
        <w:t xml:space="preserve">In addition to my clinical experience, I have a strong foundation in research and education. I have contributed to studies on the effectiveness of early intervention programs for children with speech delays and have presented findings at international conferences. This academic background enables me to approach therapy with a critical mindset, ensuring that every treatment plan is grounded in scientific evidence. In France Paris, where healthcare professionals are encouraged to engage in research and innovation, I am eager to collaborate on projects that advance the field of speech therapy.</w:t>
      </w:r>
    </w:p>
    <w:p>
      <w:pPr>
        <w:pStyle w:val="BodyText"/>
      </w:pPr>
      <w:r>
        <w:t xml:space="preserve">I am particularly inspired by the cultural vibrancy of France Paris and its dedication to fostering inclusive communities. The city’s emphasis on accessibility and support for individuals with disabilities aligns with my personal values as a Speech Therapist. I am excited about the possibility of working in an environment where healthcare is not just a service but a shared commitment to improving lives. Whether through direct patient care, community outreach, or professional development, I am ready to contribute my skills to your organization’s mission.</w:t>
      </w:r>
    </w:p>
    <w:p>
      <w:pPr>
        <w:pStyle w:val="BodyText"/>
      </w:pPr>
      <w:r>
        <w:t xml:space="preserve">Thank you for considering my application. I would be honored to bring my expertise in speech therapy to your team in France Paris. I am available at your convenience for an interview and can be reached at [Phone Number] or [Email Address]. I look forward to the opportunity to discuss how my background and passion for speech therapy can benefit your organiz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France Paris</dc:title>
  <dc:creator/>
  <dc:language>en</dc:language>
  <cp:keywords/>
  <dcterms:created xsi:type="dcterms:W3CDTF">2026-07-23T22:53:43Z</dcterms:created>
  <dcterms:modified xsi:type="dcterms:W3CDTF">2026-07-23T22:53:43Z</dcterms:modified>
</cp:coreProperties>
</file>

<file path=docProps/custom.xml><?xml version="1.0" encoding="utf-8"?>
<Properties xmlns="http://schemas.openxmlformats.org/officeDocument/2006/custom-properties" xmlns:vt="http://schemas.openxmlformats.org/officeDocument/2006/docPropsVTypes"/>
</file>